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56301" w:rsidRDefault="00C56301" w:rsidP="00C56301">
      <w:r>
        <w:t>The manuscripts are of high quality.</w:t>
      </w:r>
    </w:p>
    <w:p w:rsidR="009344FF" w:rsidRDefault="00C56301" w:rsidP="00C56301">
      <w:r>
        <w:t>I think these manuscripts should be accepted as it is.</w:t>
      </w:r>
    </w:p>
    <w:p w:rsidR="001B650E" w:rsidRDefault="001B650E" w:rsidP="00C56301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650E" w:rsidRPr="00047F90" w:rsidRDefault="001B650E" w:rsidP="001B650E">
      <w:bookmarkStart w:id="0" w:name="_GoBack"/>
      <w:proofErr w:type="spellStart"/>
      <w:r w:rsidRPr="00047F90">
        <w:t>Dr.</w:t>
      </w:r>
      <w:proofErr w:type="spellEnd"/>
      <w:r w:rsidRPr="00047F90">
        <w:t xml:space="preserve"> Takashi </w:t>
      </w:r>
      <w:proofErr w:type="spellStart"/>
      <w:r w:rsidRPr="00047F90">
        <w:t>Ikeno</w:t>
      </w:r>
      <w:proofErr w:type="spellEnd"/>
      <w:r w:rsidRPr="00047F90">
        <w:t xml:space="preserve">, </w:t>
      </w:r>
      <w:r w:rsidRPr="00047F90">
        <w:t xml:space="preserve">National Cancer </w:t>
      </w:r>
      <w:proofErr w:type="spellStart"/>
      <w:r w:rsidRPr="00047F90">
        <w:t>Center</w:t>
      </w:r>
      <w:proofErr w:type="spellEnd"/>
      <w:r w:rsidRPr="00047F90">
        <w:t xml:space="preserve"> Hospital East, Japan</w:t>
      </w:r>
      <w:bookmarkEnd w:id="0"/>
    </w:p>
    <w:sectPr w:rsidR="001B650E" w:rsidRPr="00047F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A2NTYzMbIwMzVV0lEKTi0uzszPAykwrAUA6MUfqCwAAAA="/>
  </w:docVars>
  <w:rsids>
    <w:rsidRoot w:val="00A72896"/>
    <w:rsid w:val="00047F90"/>
    <w:rsid w:val="001B650E"/>
    <w:rsid w:val="002C0B2C"/>
    <w:rsid w:val="009344FF"/>
    <w:rsid w:val="009679E7"/>
    <w:rsid w:val="009F328F"/>
    <w:rsid w:val="00A72896"/>
    <w:rsid w:val="00C56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0A7C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9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2T10:58:00Z</dcterms:modified>
</cp:coreProperties>
</file>